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คหะงั้นเดี๋ยวเริ่มเลยนะคะวันนี้จะเป็นบทที่ 8บทเหลืออีก 2ธรรมปฏิบัติวันนี้จะเป็นเกี่ยวกับกระบวนการทำงานของฐานข้อมูลเนี่ยมันก็จะมีการเปลี่ยนแปลงข้อมูลมันเป็นการเพิ่มลบแก้ไขเราจะเรียกว่าเป็นการเปลี่ยนแปลงรวมถึงถ้าสมมุติว่าระบบฐานข้อมูลเรามีปัญหาเราจะทำการกู้คืนระบบยังไงหรือจะสำรองข้อมูลยังไงเพื่อป้องกันความเสียหายของข้อมูลนะคะ ตัวรายการการเปลี่ยนแปลงเนี่ยมันจะมีนิยามอยู่ 3 ยุคยุคแรกก็คือไฟล์ที่เราเก็บรายการที่มีการเปลี่ยนแปลงไว้เนี่ยนะคะ จะเก็บไว้ในแฟ้มข้อมูลหลักซึ่งจะเป็นการเก็บเป็นแบบเรียงลำดับนะคะ ไฟล์ที่มีการเรียงข้อมูลไว้เรียบร้อยแล้วนะคะ ต่อมาจะเป็นยุคที่ 2ตอนแรกก็เก็บข้อมูลเป็นเหมือนอาจจะเป็นคล้าย ๆ ไฟล์กระดาษยุคที่ 2 เนี่ยเราจะเริ่มใช้เป็นพวกนี้สิ hdd เนี่ยเก็บข้อมูลซึ่งการเก็บข้อมูลในฮาร์ดดิสเนี่ยมันจะไม่เป็นการเก็บข้อมูลแบบเรียงลำดับแล้วซึ่งรายการเปลี่ยนแปลงที่เกิดขึ้นเนี่ยจะหมายถึงทุก ๆ กิจกรรมที่ทำอยู่บนไฟล์ข้อมูลของเราน่าจะตอนเช้า 10:00 น มีการเพิ่มข้อมูละคะ10:30 น อาจจะเป็นการเปลี่ยนแปลงข้อมูลใด ๆ ก็ตามที่เกิดขึ้นนะคะ วันนี้จะเริ่มเป็นยุคที่ 2ยุคที่ 3ซึ่งเป็นยุคปัจจุบันนี้แหละการเก็บข้อมูลนะคะ การเปลี่ยนแปลงทุกอย่างที่เกิดขึ้นในระบบจัดการฐานข้อมูลเนี่ยจะอยู่ในรูปแบบของกลุ่มคำสั่งโดยใช้ภาษาที่ใช้จัดการฐานข้อมูลระดับตรรกะนะคะพี่อาจจะมีการยอมให้ละเมิดกฎความคงสภาพของข้อมูลกดได้หรือกดที่มึงทำความถูกต้องของฐานข้อมู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12T05:09:26Z</dcterms:created>
  <dcterms:modified xsi:type="dcterms:W3CDTF">2023-01-12T05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มกราคม 2566 เวลา 10.46 น.</vt:lpwstr>
  </property>
  <property fmtid="{D5CDD505-2E9C-101B-9397-08002B2CF9AE}" pid="3" name="subtitle">
    <vt:lpwstr/>
  </property>
</Properties>
</file>